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BC2787" w14:textId="77777777" w:rsidR="00F80A91" w:rsidRPr="00F80A91" w:rsidRDefault="00F80A91" w:rsidP="00F80A91">
      <w:pPr>
        <w:spacing w:after="0" w:line="276" w:lineRule="auto"/>
        <w:ind w:right="4"/>
        <w:jc w:val="center"/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pl-PL"/>
          <w14:ligatures w14:val="none"/>
        </w:rPr>
      </w:pPr>
    </w:p>
    <w:p w14:paraId="720CA1AC" w14:textId="12255860" w:rsidR="00F80A91" w:rsidRPr="004C47D1" w:rsidRDefault="00F80A91" w:rsidP="00F80A91">
      <w:pPr>
        <w:spacing w:after="0" w:line="276" w:lineRule="auto"/>
        <w:ind w:right="4"/>
        <w:jc w:val="center"/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pl-PL"/>
          <w14:ligatures w14:val="none"/>
        </w:rPr>
      </w:pPr>
      <w:r w:rsidRPr="004C47D1"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pl-PL"/>
          <w14:ligatures w14:val="none"/>
        </w:rPr>
        <w:t>LUBUSKI WŁĄCZNIK. Lider Biznesu Społecznego</w:t>
      </w:r>
    </w:p>
    <w:p w14:paraId="69A340C3" w14:textId="54DB0AFF" w:rsidR="00F80A91" w:rsidRPr="00F80A91" w:rsidRDefault="00F80A91" w:rsidP="00F80A91">
      <w:pPr>
        <w:spacing w:after="200" w:line="276" w:lineRule="auto"/>
        <w:ind w:right="4"/>
        <w:jc w:val="center"/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pl-PL"/>
          <w14:ligatures w14:val="none"/>
        </w:rPr>
      </w:pPr>
      <w:r w:rsidRPr="004C47D1"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pl-PL"/>
          <w14:ligatures w14:val="none"/>
        </w:rPr>
        <w:t xml:space="preserve">Kategoria </w:t>
      </w:r>
      <w:r w:rsidR="004C47D1" w:rsidRPr="004C47D1"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pl-PL"/>
          <w14:ligatures w14:val="none"/>
        </w:rPr>
        <w:t>I</w:t>
      </w:r>
      <w:r w:rsidRPr="004C47D1"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pl-PL"/>
          <w14:ligatures w14:val="none"/>
        </w:rPr>
        <w:t>V – URZĄD PRZYJAZNY PO</w:t>
      </w:r>
      <w:r w:rsidR="00E8445B" w:rsidRPr="004C47D1"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pl-PL"/>
          <w14:ligatures w14:val="none"/>
        </w:rPr>
        <w:t>D</w:t>
      </w:r>
      <w:r w:rsidRPr="004C47D1"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pl-PL"/>
          <w14:ligatures w14:val="none"/>
        </w:rPr>
        <w:t>MIOTOM EKONOMII SPOŁECZNEJ</w:t>
      </w:r>
    </w:p>
    <w:p w14:paraId="36F86DA7" w14:textId="77777777" w:rsidR="00F80A91" w:rsidRPr="00F80A91" w:rsidRDefault="00F80A91" w:rsidP="00F80A91">
      <w:pPr>
        <w:spacing w:after="0" w:line="276" w:lineRule="auto"/>
        <w:ind w:right="5"/>
        <w:jc w:val="center"/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lang w:eastAsia="pl-PL"/>
          <w14:ligatures w14:val="none"/>
        </w:rPr>
      </w:pPr>
      <w:r w:rsidRPr="00F80A91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lang w:eastAsia="pl-PL"/>
          <w14:ligatures w14:val="none"/>
        </w:rPr>
        <w:t>ANKIETA</w:t>
      </w:r>
    </w:p>
    <w:p w14:paraId="73938053" w14:textId="77777777" w:rsidR="00F80A91" w:rsidRPr="00F80A91" w:rsidRDefault="00F80A91" w:rsidP="00F80A91">
      <w:pPr>
        <w:spacing w:after="0" w:line="276" w:lineRule="auto"/>
        <w:ind w:right="5"/>
        <w:jc w:val="center"/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lang w:eastAsia="pl-PL"/>
          <w14:ligatures w14:val="none"/>
        </w:rPr>
      </w:pPr>
    </w:p>
    <w:tbl>
      <w:tblPr>
        <w:tblW w:w="9660" w:type="dxa"/>
        <w:tblInd w:w="-35" w:type="dxa"/>
        <w:tblCellMar>
          <w:top w:w="113" w:type="dxa"/>
          <w:left w:w="113" w:type="dxa"/>
          <w:bottom w:w="113" w:type="dxa"/>
          <w:right w:w="113" w:type="dxa"/>
        </w:tblCellMar>
        <w:tblLook w:val="04A0" w:firstRow="1" w:lastRow="0" w:firstColumn="1" w:lastColumn="0" w:noHBand="0" w:noVBand="1"/>
      </w:tblPr>
      <w:tblGrid>
        <w:gridCol w:w="3393"/>
        <w:gridCol w:w="3559"/>
        <w:gridCol w:w="712"/>
        <w:gridCol w:w="1996"/>
      </w:tblGrid>
      <w:tr w:rsidR="00F80A91" w:rsidRPr="00F80A91" w14:paraId="39458D8A" w14:textId="77777777" w:rsidTr="00F80A91">
        <w:trPr>
          <w:trHeight w:val="20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14:paraId="7CAED620" w14:textId="77777777" w:rsidR="00F80A91" w:rsidRPr="00F80A91" w:rsidRDefault="00F80A91" w:rsidP="00F80A91">
            <w:pPr>
              <w:spacing w:after="0" w:line="254" w:lineRule="auto"/>
              <w:ind w:right="62"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Nazwa INSTYTUCJI</w:t>
            </w:r>
          </w:p>
        </w:tc>
        <w:tc>
          <w:tcPr>
            <w:tcW w:w="62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14:paraId="5A599211" w14:textId="77777777" w:rsidR="00F80A91" w:rsidRPr="00F80A91" w:rsidRDefault="00F80A91" w:rsidP="00F80A91">
            <w:pPr>
              <w:spacing w:after="0" w:line="254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</w:tc>
      </w:tr>
      <w:tr w:rsidR="00F80A91" w:rsidRPr="00F80A91" w14:paraId="4ACAFB91" w14:textId="77777777" w:rsidTr="00F80A91">
        <w:trPr>
          <w:trHeight w:val="20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14:paraId="3C53A82C" w14:textId="77777777" w:rsidR="00F80A91" w:rsidRPr="00F80A91" w:rsidRDefault="00F80A91" w:rsidP="00F80A91">
            <w:pPr>
              <w:spacing w:after="0" w:line="254" w:lineRule="auto"/>
              <w:ind w:right="66"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Adres siedziby:</w:t>
            </w:r>
          </w:p>
        </w:tc>
        <w:tc>
          <w:tcPr>
            <w:tcW w:w="62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14:paraId="70676CEF" w14:textId="77777777" w:rsidR="00F80A91" w:rsidRPr="00F80A91" w:rsidRDefault="00F80A91" w:rsidP="00F80A91">
            <w:pPr>
              <w:spacing w:after="0" w:line="254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</w:tc>
      </w:tr>
      <w:tr w:rsidR="00F80A91" w:rsidRPr="00F80A91" w14:paraId="5B2EC946" w14:textId="77777777" w:rsidTr="00F80A91">
        <w:trPr>
          <w:trHeight w:val="20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14:paraId="6821D57F" w14:textId="77777777" w:rsidR="00F80A91" w:rsidRPr="00F80A91" w:rsidRDefault="00F80A91" w:rsidP="00F80A91">
            <w:pPr>
              <w:spacing w:after="0" w:line="254" w:lineRule="auto"/>
              <w:ind w:right="61"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e-mail:</w:t>
            </w:r>
          </w:p>
        </w:tc>
        <w:tc>
          <w:tcPr>
            <w:tcW w:w="62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14:paraId="75085195" w14:textId="77777777" w:rsidR="00F80A91" w:rsidRPr="00F80A91" w:rsidRDefault="00F80A91" w:rsidP="00F80A91">
            <w:pPr>
              <w:spacing w:after="0" w:line="254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</w:tc>
      </w:tr>
      <w:tr w:rsidR="00F80A91" w:rsidRPr="00F80A91" w14:paraId="461009A5" w14:textId="77777777" w:rsidTr="00F80A91">
        <w:trPr>
          <w:trHeight w:val="20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14:paraId="2CEC5DEB" w14:textId="77777777" w:rsidR="00F80A91" w:rsidRPr="00F80A91" w:rsidRDefault="00F80A91" w:rsidP="00F80A91">
            <w:pPr>
              <w:spacing w:after="0" w:line="254" w:lineRule="auto"/>
              <w:ind w:right="62"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Numer telefonu:</w:t>
            </w:r>
          </w:p>
        </w:tc>
        <w:tc>
          <w:tcPr>
            <w:tcW w:w="62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14:paraId="02DBD1E6" w14:textId="77777777" w:rsidR="00F80A91" w:rsidRPr="00F80A91" w:rsidRDefault="00F80A91" w:rsidP="00F80A91">
            <w:pPr>
              <w:spacing w:after="0" w:line="254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</w:tc>
      </w:tr>
      <w:tr w:rsidR="00F80A91" w:rsidRPr="00F80A91" w14:paraId="57F29AD0" w14:textId="77777777" w:rsidTr="00F80A91">
        <w:trPr>
          <w:trHeight w:val="1814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04ED569" w14:textId="77777777" w:rsidR="00F80A91" w:rsidRPr="00F80A91" w:rsidRDefault="00F80A91" w:rsidP="00F80A91">
            <w:pPr>
              <w:spacing w:after="0" w:line="254" w:lineRule="auto"/>
              <w:ind w:right="2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Ogólny opis kondycji sektora ekonomii społecznej na obszarze jednostki samorządu terytorialnego</w:t>
            </w:r>
          </w:p>
        </w:tc>
        <w:tc>
          <w:tcPr>
            <w:tcW w:w="62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5DFF27" w14:textId="77777777" w:rsidR="00F80A91" w:rsidRPr="00F80A91" w:rsidRDefault="00F80A91" w:rsidP="00F80A91">
            <w:pPr>
              <w:spacing w:after="0" w:line="254" w:lineRule="auto"/>
              <w:ind w:left="3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 </w:t>
            </w:r>
          </w:p>
          <w:p w14:paraId="00124520" w14:textId="77777777" w:rsidR="00F80A91" w:rsidRPr="00F80A91" w:rsidRDefault="00F80A91" w:rsidP="00F80A91">
            <w:pPr>
              <w:spacing w:after="0" w:line="254" w:lineRule="auto"/>
              <w:ind w:left="7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 </w:t>
            </w:r>
          </w:p>
        </w:tc>
      </w:tr>
      <w:tr w:rsidR="00F80A91" w:rsidRPr="00F80A91" w14:paraId="1666174B" w14:textId="77777777" w:rsidTr="00F80A91">
        <w:trPr>
          <w:trHeight w:val="20"/>
        </w:trPr>
        <w:tc>
          <w:tcPr>
            <w:tcW w:w="966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hideMark/>
          </w:tcPr>
          <w:p w14:paraId="112A14A1" w14:textId="77777777" w:rsidR="00F80A91" w:rsidRPr="00F80A91" w:rsidRDefault="00F80A91" w:rsidP="00F80A91">
            <w:pPr>
              <w:spacing w:after="0" w:line="254" w:lineRule="auto"/>
              <w:ind w:right="55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Bezpośrednie działania wspierające rozwój ekonomii społecznej </w:t>
            </w:r>
          </w:p>
        </w:tc>
      </w:tr>
      <w:tr w:rsidR="00F80A91" w:rsidRPr="00F80A91" w14:paraId="79558000" w14:textId="77777777" w:rsidTr="00F80A91">
        <w:trPr>
          <w:trHeight w:val="20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985190" w14:textId="77777777" w:rsidR="00F80A91" w:rsidRPr="00F80A91" w:rsidRDefault="00F80A91" w:rsidP="00F80A9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Udział instytucji w tworzeniu PES </w:t>
            </w:r>
          </w:p>
          <w:p w14:paraId="1F7DFFCB" w14:textId="77777777" w:rsidR="00F80A91" w:rsidRPr="00F80A91" w:rsidRDefault="00F80A91" w:rsidP="00F80A91">
            <w:pPr>
              <w:spacing w:before="240" w:after="3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Proszę wskazać czy gmina/powiat jest członkiem lub założycielem podmiotu ekonomii społecznej </w:t>
            </w:r>
          </w:p>
        </w:tc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CAD99A" w14:textId="77777777" w:rsidR="00F80A91" w:rsidRPr="00F80A91" w:rsidRDefault="00F80A91" w:rsidP="00F80A91">
            <w:pPr>
              <w:spacing w:after="200" w:line="254" w:lineRule="auto"/>
              <w:ind w:right="58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tak </w:t>
            </w:r>
          </w:p>
          <w:p w14:paraId="640AAE07" w14:textId="77777777" w:rsidR="00F80A91" w:rsidRPr="00F80A91" w:rsidRDefault="00F80A91" w:rsidP="00F80A91">
            <w:pPr>
              <w:spacing w:after="0" w:line="254" w:lineRule="auto"/>
              <w:ind w:right="60"/>
              <w:jc w:val="center"/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jeśli tak, to proszę wskazać, czy jest członkiem lub założycielem </w:t>
            </w:r>
          </w:p>
          <w:p w14:paraId="08C32E85" w14:textId="77777777" w:rsidR="00F80A91" w:rsidRPr="00F80A91" w:rsidRDefault="00F80A91" w:rsidP="00F80A91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podmiotu ekonomii społecznej </w:t>
            </w:r>
          </w:p>
          <w:p w14:paraId="42DC4DFA" w14:textId="77777777" w:rsidR="00F80A91" w:rsidRPr="00F80A91" w:rsidRDefault="00F80A91" w:rsidP="00F80A91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i jakiego; bądź czy wsparło powstawanie </w:t>
            </w:r>
          </w:p>
          <w:p w14:paraId="18A8495D" w14:textId="77777777" w:rsidR="00F80A91" w:rsidRPr="00F80A91" w:rsidRDefault="00F80A91" w:rsidP="00F80A91">
            <w:pPr>
              <w:spacing w:after="0" w:line="254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PES w inny sposób</w:t>
            </w:r>
          </w:p>
        </w:tc>
        <w:tc>
          <w:tcPr>
            <w:tcW w:w="270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132A96" w14:textId="77777777" w:rsidR="00F80A91" w:rsidRPr="00F80A91" w:rsidRDefault="00F80A91" w:rsidP="00F80A91">
            <w:pPr>
              <w:spacing w:after="0" w:line="254" w:lineRule="auto"/>
              <w:ind w:right="53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nie </w:t>
            </w:r>
          </w:p>
        </w:tc>
      </w:tr>
      <w:tr w:rsidR="00F80A91" w:rsidRPr="00F80A91" w14:paraId="1F551885" w14:textId="77777777" w:rsidTr="00F80A91">
        <w:trPr>
          <w:trHeight w:val="20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1C7317" w14:textId="77777777" w:rsidR="00F80A91" w:rsidRPr="00F80A91" w:rsidRDefault="00F80A91" w:rsidP="00F80A91">
            <w:pPr>
              <w:spacing w:after="8" w:line="232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Organizacja wydarzeń i programów poświęconych </w:t>
            </w:r>
          </w:p>
          <w:p w14:paraId="3E781332" w14:textId="47DFC2B7" w:rsidR="00F80A91" w:rsidRPr="00F80A91" w:rsidRDefault="00F80A91" w:rsidP="00F80A91">
            <w:pPr>
              <w:spacing w:after="0" w:line="247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ekonomii społecznej </w:t>
            </w:r>
            <w:r w:rsidRPr="00F80A91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np. targi ekonomii społecznej, lokalny program rozwoju ekonomii społecznej</w:t>
            </w:r>
            <w:r w:rsidR="005A62D3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, lokalny plan </w:t>
            </w:r>
            <w:proofErr w:type="spellStart"/>
            <w:r w:rsidR="005A62D3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deinstutucjonalizacji</w:t>
            </w:r>
            <w:proofErr w:type="spellEnd"/>
            <w:r w:rsidRPr="00F80A91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 itp.</w:t>
            </w: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 </w:t>
            </w:r>
          </w:p>
        </w:tc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8536D7" w14:textId="77777777" w:rsidR="00F80A91" w:rsidRPr="00F80A91" w:rsidRDefault="00F80A91" w:rsidP="00F80A91">
            <w:pPr>
              <w:spacing w:after="200" w:line="254" w:lineRule="auto"/>
              <w:ind w:right="34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tak </w:t>
            </w:r>
          </w:p>
          <w:p w14:paraId="712D943A" w14:textId="77777777" w:rsidR="005A62D3" w:rsidRDefault="00F80A91" w:rsidP="00F80A91">
            <w:pPr>
              <w:spacing w:after="0" w:line="254" w:lineRule="auto"/>
              <w:ind w:right="58"/>
              <w:jc w:val="center"/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jeśli tak, to proszę opisać te wydarzenia i programy oraz wskazać kiedy były </w:t>
            </w:r>
          </w:p>
          <w:p w14:paraId="14A005FB" w14:textId="77777777" w:rsidR="00F80A91" w:rsidRDefault="00F80A91" w:rsidP="00F80A91">
            <w:pPr>
              <w:spacing w:after="0" w:line="254" w:lineRule="auto"/>
              <w:ind w:right="58"/>
              <w:jc w:val="center"/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organizowane </w:t>
            </w:r>
          </w:p>
          <w:p w14:paraId="03D32B62" w14:textId="77777777" w:rsidR="005A62D3" w:rsidRDefault="005A62D3" w:rsidP="00F80A91">
            <w:pPr>
              <w:spacing w:after="0" w:line="254" w:lineRule="auto"/>
              <w:ind w:right="58"/>
              <w:jc w:val="center"/>
              <w:rPr>
                <w:rFonts w:ascii="Arial" w:eastAsia="Times New Roman" w:hAnsi="Arial" w:cs="Arial"/>
                <w:b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  <w:p w14:paraId="7FA85D4C" w14:textId="77777777" w:rsidR="005A62D3" w:rsidRDefault="005A62D3" w:rsidP="00F80A91">
            <w:pPr>
              <w:spacing w:after="0" w:line="254" w:lineRule="auto"/>
              <w:ind w:right="58"/>
              <w:jc w:val="center"/>
              <w:rPr>
                <w:rFonts w:ascii="Arial" w:eastAsia="Times New Roman" w:hAnsi="Arial" w:cs="Arial"/>
                <w:b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  <w:p w14:paraId="7DF86945" w14:textId="77777777" w:rsidR="005A62D3" w:rsidRDefault="005A62D3" w:rsidP="00F80A91">
            <w:pPr>
              <w:spacing w:after="0" w:line="254" w:lineRule="auto"/>
              <w:ind w:right="58"/>
              <w:jc w:val="center"/>
              <w:rPr>
                <w:rFonts w:ascii="Arial" w:eastAsia="Times New Roman" w:hAnsi="Arial" w:cs="Arial"/>
                <w:b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  <w:p w14:paraId="0D30BEA5" w14:textId="77777777" w:rsidR="005A62D3" w:rsidRDefault="005A62D3" w:rsidP="00F80A91">
            <w:pPr>
              <w:spacing w:after="0" w:line="254" w:lineRule="auto"/>
              <w:ind w:right="58"/>
              <w:jc w:val="center"/>
              <w:rPr>
                <w:rFonts w:ascii="Arial" w:eastAsia="Times New Roman" w:hAnsi="Arial" w:cs="Arial"/>
                <w:b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  <w:p w14:paraId="215A2B6E" w14:textId="77777777" w:rsidR="005A62D3" w:rsidRDefault="005A62D3" w:rsidP="00F80A91">
            <w:pPr>
              <w:spacing w:after="0" w:line="254" w:lineRule="auto"/>
              <w:ind w:right="58"/>
              <w:jc w:val="center"/>
              <w:rPr>
                <w:rFonts w:ascii="Arial" w:eastAsia="Times New Roman" w:hAnsi="Arial" w:cs="Arial"/>
                <w:b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  <w:p w14:paraId="54958921" w14:textId="40D2C71E" w:rsidR="005A62D3" w:rsidRPr="00F80A91" w:rsidRDefault="005A62D3" w:rsidP="00F80A91">
            <w:pPr>
              <w:spacing w:after="0" w:line="254" w:lineRule="auto"/>
              <w:ind w:right="58"/>
              <w:jc w:val="center"/>
              <w:rPr>
                <w:rFonts w:ascii="Arial" w:eastAsia="Times New Roman" w:hAnsi="Arial" w:cs="Arial"/>
                <w:b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</w:tc>
        <w:tc>
          <w:tcPr>
            <w:tcW w:w="270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BAAB95" w14:textId="77777777" w:rsidR="00F80A91" w:rsidRPr="00F80A91" w:rsidRDefault="00F80A91" w:rsidP="00F80A91">
            <w:pPr>
              <w:spacing w:after="0" w:line="254" w:lineRule="auto"/>
              <w:ind w:right="53"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nie </w:t>
            </w:r>
          </w:p>
        </w:tc>
      </w:tr>
      <w:tr w:rsidR="00F80A91" w:rsidRPr="00F80A91" w14:paraId="22B62E82" w14:textId="77777777" w:rsidTr="00F80A91">
        <w:trPr>
          <w:trHeight w:val="20"/>
        </w:trPr>
        <w:tc>
          <w:tcPr>
            <w:tcW w:w="966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14:paraId="1E9A724C" w14:textId="77777777" w:rsidR="00F80A91" w:rsidRPr="00F80A91" w:rsidRDefault="00F80A91" w:rsidP="00F80A91">
            <w:pPr>
              <w:spacing w:after="48" w:line="254" w:lineRule="auto"/>
              <w:ind w:right="66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Społecznie odpowiedzialne zamówienia publiczne i zlecanie zadań publicznych  </w:t>
            </w:r>
          </w:p>
          <w:p w14:paraId="261F8821" w14:textId="60FDBABC" w:rsidR="00F80A91" w:rsidRPr="00F80A91" w:rsidRDefault="00F80A91" w:rsidP="00F80A91">
            <w:pPr>
              <w:spacing w:after="0" w:line="254" w:lineRule="auto"/>
              <w:ind w:right="65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lastRenderedPageBreak/>
              <w:t>(w tym realizacja usług społecznych w 202</w:t>
            </w:r>
            <w:r w:rsidR="004C47D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5</w:t>
            </w: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 r.) </w:t>
            </w:r>
          </w:p>
        </w:tc>
      </w:tr>
      <w:tr w:rsidR="00F80A91" w:rsidRPr="00F80A91" w14:paraId="2B01CD70" w14:textId="77777777" w:rsidTr="00F80A91">
        <w:trPr>
          <w:trHeight w:val="20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2306DF" w14:textId="77777777" w:rsidR="00F80A91" w:rsidRPr="00F80A91" w:rsidRDefault="00F80A91" w:rsidP="00F80A91">
            <w:pPr>
              <w:spacing w:after="0" w:line="278" w:lineRule="auto"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lastRenderedPageBreak/>
              <w:t>Stosowanie klauzul społecznych:</w:t>
            </w:r>
          </w:p>
          <w:p w14:paraId="54CB6417" w14:textId="36E7ED0E" w:rsidR="00F80A91" w:rsidRPr="007C6697" w:rsidRDefault="00F80A91" w:rsidP="00F80A91">
            <w:pPr>
              <w:numPr>
                <w:ilvl w:val="0"/>
                <w:numId w:val="4"/>
              </w:numPr>
              <w:suppressAutoHyphens/>
              <w:spacing w:after="0" w:line="278" w:lineRule="auto"/>
              <w:rPr>
                <w:rFonts w:ascii="Arial" w:eastAsia="Times New Roman" w:hAnsi="Arial" w:cs="Arial"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7C6697">
              <w:rPr>
                <w:rFonts w:ascii="Arial" w:eastAsia="Times New Roman" w:hAnsi="Arial" w:cs="Arial"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zastrzeżonej (art. 94 ust. 1</w:t>
            </w:r>
            <w:r w:rsidR="007C6697" w:rsidRPr="007C6697">
              <w:rPr>
                <w:rFonts w:ascii="Arial" w:eastAsia="Times New Roman" w:hAnsi="Arial" w:cs="Arial"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,1a</w:t>
            </w:r>
            <w:r w:rsidRPr="007C6697">
              <w:rPr>
                <w:rFonts w:ascii="Arial" w:eastAsia="Times New Roman" w:hAnsi="Arial" w:cs="Arial"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 i 2 PZP)</w:t>
            </w:r>
          </w:p>
          <w:p w14:paraId="19CBA059" w14:textId="77777777" w:rsidR="00F80A91" w:rsidRPr="007C6697" w:rsidRDefault="00F80A91" w:rsidP="00F80A91">
            <w:pPr>
              <w:numPr>
                <w:ilvl w:val="0"/>
                <w:numId w:val="4"/>
              </w:numPr>
              <w:suppressAutoHyphens/>
              <w:spacing w:after="0" w:line="278" w:lineRule="auto"/>
              <w:rPr>
                <w:rFonts w:ascii="Arial" w:eastAsia="Times New Roman" w:hAnsi="Arial" w:cs="Arial"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7C6697">
              <w:rPr>
                <w:rFonts w:ascii="Arial" w:eastAsia="Times New Roman" w:hAnsi="Arial" w:cs="Arial"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pracowniczej (art. 95 ust.1 i 2 PZP)</w:t>
            </w:r>
          </w:p>
          <w:p w14:paraId="33D32F94" w14:textId="77777777" w:rsidR="00F80A91" w:rsidRPr="007C6697" w:rsidRDefault="00F80A91" w:rsidP="00F80A91">
            <w:pPr>
              <w:numPr>
                <w:ilvl w:val="0"/>
                <w:numId w:val="4"/>
              </w:numPr>
              <w:suppressAutoHyphens/>
              <w:spacing w:after="0" w:line="278" w:lineRule="auto"/>
              <w:rPr>
                <w:rFonts w:ascii="Arial" w:eastAsia="Times New Roman" w:hAnsi="Arial" w:cs="Arial"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7C6697">
              <w:rPr>
                <w:rFonts w:ascii="Arial" w:eastAsia="Times New Roman" w:hAnsi="Arial" w:cs="Arial"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zatrudnieniowej (art.96 ust.2 pkt 2 PZP)</w:t>
            </w:r>
          </w:p>
          <w:p w14:paraId="47D511EA" w14:textId="77777777" w:rsidR="00F80A91" w:rsidRPr="00F80A91" w:rsidRDefault="00F80A91" w:rsidP="00F80A91">
            <w:pPr>
              <w:numPr>
                <w:ilvl w:val="0"/>
                <w:numId w:val="4"/>
              </w:numPr>
              <w:suppressAutoHyphens/>
              <w:spacing w:after="0" w:line="278" w:lineRule="auto"/>
              <w:rPr>
                <w:rFonts w:ascii="Arial" w:eastAsia="Times New Roman" w:hAnsi="Arial" w:cs="Arial"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7C6697">
              <w:rPr>
                <w:rFonts w:ascii="Arial" w:eastAsia="Times New Roman" w:hAnsi="Arial" w:cs="Arial"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dostępność dla os. niepełnosprawnych lub projektowanie dla wszystkich użytkowników (art. 100 ust. 1 i 2 PZP)</w:t>
            </w:r>
          </w:p>
        </w:tc>
        <w:tc>
          <w:tcPr>
            <w:tcW w:w="62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1D0CFB" w14:textId="77777777" w:rsidR="00F80A91" w:rsidRPr="00F80A91" w:rsidRDefault="00F80A91" w:rsidP="00F80A91">
            <w:pPr>
              <w:spacing w:after="2" w:line="235" w:lineRule="auto"/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  <w:p w14:paraId="7987E441" w14:textId="77777777" w:rsidR="00F80A91" w:rsidRPr="00F80A91" w:rsidRDefault="00F80A91" w:rsidP="00F80A91">
            <w:pPr>
              <w:spacing w:after="2" w:line="235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Proszę o wskazanie jakiego rodzaju zamówienia są realizowane </w:t>
            </w:r>
            <w:r w:rsidRPr="00F80A91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br/>
              <w:t>z wykorzystaniem klauzul społecznych</w:t>
            </w:r>
          </w:p>
          <w:p w14:paraId="6D4C811B" w14:textId="77777777" w:rsidR="00F80A91" w:rsidRPr="00F80A91" w:rsidRDefault="00F80A91" w:rsidP="00F80A91">
            <w:pPr>
              <w:spacing w:after="0" w:line="254" w:lineRule="auto"/>
              <w:ind w:right="8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 </w:t>
            </w:r>
          </w:p>
        </w:tc>
      </w:tr>
      <w:tr w:rsidR="00F80A91" w:rsidRPr="00F80A91" w14:paraId="67A0374C" w14:textId="77777777" w:rsidTr="00F80A91">
        <w:trPr>
          <w:trHeight w:val="20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33196D" w14:textId="77777777" w:rsidR="00F80A91" w:rsidRPr="00F80A91" w:rsidRDefault="00F80A91" w:rsidP="00F80A91">
            <w:pPr>
              <w:spacing w:after="4" w:line="232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Czy JST przyjęła uchwały lub zarządzenia dotyczące</w:t>
            </w:r>
          </w:p>
          <w:p w14:paraId="66635F55" w14:textId="77777777" w:rsidR="00F80A91" w:rsidRPr="00F80A91" w:rsidRDefault="00F80A91" w:rsidP="00F80A91">
            <w:pPr>
              <w:spacing w:after="0" w:line="254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stosowania klauzul i/lub aspektów społecznych w zamówieniach publicznych?</w:t>
            </w:r>
          </w:p>
        </w:tc>
        <w:tc>
          <w:tcPr>
            <w:tcW w:w="62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4D4016" w14:textId="77777777" w:rsidR="00F80A91" w:rsidRPr="00F80A91" w:rsidRDefault="00F80A91" w:rsidP="00F80A91">
            <w:pPr>
              <w:suppressAutoHyphens/>
              <w:spacing w:after="200" w:line="276" w:lineRule="auto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</w:tc>
      </w:tr>
      <w:tr w:rsidR="00F80A91" w:rsidRPr="00F80A91" w14:paraId="164E12D8" w14:textId="77777777" w:rsidTr="00F80A91">
        <w:trPr>
          <w:trHeight w:val="20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765E5E" w14:textId="77777777" w:rsidR="00F80A91" w:rsidRPr="00F80A91" w:rsidRDefault="00F80A91" w:rsidP="00F80A91">
            <w:pPr>
              <w:spacing w:after="0" w:line="254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Ogólna liczba zamówień publicznych: </w:t>
            </w:r>
          </w:p>
        </w:tc>
        <w:tc>
          <w:tcPr>
            <w:tcW w:w="62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0EE403" w14:textId="77777777" w:rsidR="00F80A91" w:rsidRPr="00F80A91" w:rsidRDefault="00F80A91" w:rsidP="00F80A91">
            <w:pPr>
              <w:suppressAutoHyphens/>
              <w:spacing w:after="200" w:line="276" w:lineRule="auto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</w:tc>
      </w:tr>
      <w:tr w:rsidR="00F80A91" w:rsidRPr="00F80A91" w14:paraId="2F8CEA21" w14:textId="77777777" w:rsidTr="00F80A91">
        <w:trPr>
          <w:trHeight w:val="20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35B472" w14:textId="77777777" w:rsidR="00F80A91" w:rsidRPr="00F80A91" w:rsidRDefault="00F80A91" w:rsidP="00F80A9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Liczba zamówień publicznych z zastosowaniem klauzul społecznych</w:t>
            </w:r>
          </w:p>
        </w:tc>
        <w:tc>
          <w:tcPr>
            <w:tcW w:w="62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585A4C" w14:textId="77777777" w:rsidR="00F80A91" w:rsidRPr="00F80A91" w:rsidRDefault="00F80A91" w:rsidP="00F80A91">
            <w:pPr>
              <w:suppressAutoHyphens/>
              <w:spacing w:after="200" w:line="276" w:lineRule="auto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</w:tc>
      </w:tr>
      <w:tr w:rsidR="00F80A91" w:rsidRPr="00F80A91" w14:paraId="349E8273" w14:textId="77777777" w:rsidTr="00F80A91">
        <w:trPr>
          <w:trHeight w:val="20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FEC9A2" w14:textId="77777777" w:rsidR="00F80A91" w:rsidRPr="00F80A91" w:rsidRDefault="00F80A91" w:rsidP="00F80A91">
            <w:pPr>
              <w:spacing w:after="0" w:line="254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Ogólna kwota zamówień publicznych: </w:t>
            </w:r>
          </w:p>
        </w:tc>
        <w:tc>
          <w:tcPr>
            <w:tcW w:w="62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8A16EF" w14:textId="77777777" w:rsidR="00F80A91" w:rsidRPr="00F80A91" w:rsidRDefault="00F80A91" w:rsidP="00F80A91">
            <w:pPr>
              <w:suppressAutoHyphens/>
              <w:spacing w:after="200" w:line="276" w:lineRule="auto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</w:tc>
      </w:tr>
      <w:tr w:rsidR="00F80A91" w:rsidRPr="00F80A91" w14:paraId="3B218F83" w14:textId="77777777" w:rsidTr="00F80A91">
        <w:trPr>
          <w:trHeight w:val="20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FF5563" w14:textId="77777777" w:rsidR="00F80A91" w:rsidRPr="00F80A91" w:rsidRDefault="00F80A91" w:rsidP="00F80A91">
            <w:pPr>
              <w:spacing w:after="5" w:line="232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Kwota zamówień publicznych z zastosowaniem klauzul społecznych: </w:t>
            </w:r>
          </w:p>
        </w:tc>
        <w:tc>
          <w:tcPr>
            <w:tcW w:w="62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7B881D" w14:textId="77777777" w:rsidR="00F80A91" w:rsidRPr="00F80A91" w:rsidRDefault="00F80A91" w:rsidP="00F80A91">
            <w:pPr>
              <w:suppressAutoHyphens/>
              <w:spacing w:after="200" w:line="276" w:lineRule="auto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</w:tc>
      </w:tr>
      <w:tr w:rsidR="00F80A91" w:rsidRPr="00F80A91" w14:paraId="26C5FA92" w14:textId="77777777" w:rsidTr="00F80A91">
        <w:trPr>
          <w:trHeight w:val="20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8B594D" w14:textId="77777777" w:rsidR="00F80A91" w:rsidRPr="00F80A91" w:rsidRDefault="00F80A91" w:rsidP="00F80A91">
            <w:pPr>
              <w:spacing w:after="5" w:line="232" w:lineRule="auto"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Liczba zamówień publicznych z zastosowaniem aspektów społecznych, innych niż wskazanych w tabeli powyżej</w:t>
            </w:r>
          </w:p>
          <w:p w14:paraId="29EDA81B" w14:textId="77777777" w:rsidR="00F80A91" w:rsidRPr="00F80A91" w:rsidRDefault="00F80A91" w:rsidP="00F80A91">
            <w:pPr>
              <w:spacing w:after="5" w:line="232" w:lineRule="auto"/>
              <w:jc w:val="center"/>
              <w:rPr>
                <w:rFonts w:ascii="Arial" w:eastAsia="Times New Roman" w:hAnsi="Arial" w:cs="Arial"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lastRenderedPageBreak/>
              <w:t>(jeśli były, opisz jakie?)</w:t>
            </w:r>
          </w:p>
        </w:tc>
        <w:tc>
          <w:tcPr>
            <w:tcW w:w="62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B66BC6" w14:textId="77777777" w:rsidR="00F80A91" w:rsidRDefault="00F80A91" w:rsidP="00F80A91">
            <w:pPr>
              <w:spacing w:after="0" w:line="254" w:lineRule="auto"/>
              <w:ind w:right="40"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  <w:p w14:paraId="73E11C3C" w14:textId="77777777" w:rsidR="00F80A91" w:rsidRDefault="00F80A91" w:rsidP="00F80A91">
            <w:pPr>
              <w:spacing w:after="0" w:line="254" w:lineRule="auto"/>
              <w:ind w:right="40"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  <w:p w14:paraId="4471730B" w14:textId="77777777" w:rsidR="00F80A91" w:rsidRDefault="00F80A91" w:rsidP="00F80A91">
            <w:pPr>
              <w:spacing w:after="0" w:line="254" w:lineRule="auto"/>
              <w:ind w:right="40"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  <w:p w14:paraId="6339A66B" w14:textId="77777777" w:rsidR="00F80A91" w:rsidRDefault="00F80A91" w:rsidP="00F80A91">
            <w:pPr>
              <w:spacing w:after="0" w:line="254" w:lineRule="auto"/>
              <w:ind w:right="40"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  <w:p w14:paraId="14F16F05" w14:textId="77777777" w:rsidR="00F80A91" w:rsidRDefault="00F80A91" w:rsidP="00F80A91">
            <w:pPr>
              <w:spacing w:after="0" w:line="254" w:lineRule="auto"/>
              <w:ind w:right="40"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  <w:p w14:paraId="6E95E82B" w14:textId="77777777" w:rsidR="00F80A91" w:rsidRDefault="00F80A91" w:rsidP="00F80A91">
            <w:pPr>
              <w:spacing w:after="0" w:line="254" w:lineRule="auto"/>
              <w:ind w:right="40"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  <w:p w14:paraId="68297192" w14:textId="77777777" w:rsidR="00F80A91" w:rsidRDefault="00F80A91" w:rsidP="00F80A91">
            <w:pPr>
              <w:spacing w:after="0" w:line="254" w:lineRule="auto"/>
              <w:ind w:right="40"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  <w:p w14:paraId="1D56D214" w14:textId="77777777" w:rsidR="00F80A91" w:rsidRPr="00F80A91" w:rsidRDefault="00F80A91" w:rsidP="00F80A91">
            <w:pPr>
              <w:spacing w:after="0" w:line="254" w:lineRule="auto"/>
              <w:ind w:right="40"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</w:tc>
      </w:tr>
      <w:tr w:rsidR="00F80A91" w:rsidRPr="00F80A91" w14:paraId="3CA8453A" w14:textId="77777777" w:rsidTr="00F80A91">
        <w:trPr>
          <w:trHeight w:val="20"/>
        </w:trPr>
        <w:tc>
          <w:tcPr>
            <w:tcW w:w="966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hideMark/>
          </w:tcPr>
          <w:p w14:paraId="142A7A73" w14:textId="77777777" w:rsidR="00F80A91" w:rsidRPr="00F80A91" w:rsidRDefault="00F80A91" w:rsidP="00F80A9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lastRenderedPageBreak/>
              <w:t>Zlecanie zadań publicznych w trybie ustawy o działalności pożytku publicznego i o wolontariacie</w:t>
            </w:r>
          </w:p>
        </w:tc>
      </w:tr>
      <w:tr w:rsidR="00F80A91" w:rsidRPr="00F80A91" w14:paraId="7BD0E49D" w14:textId="77777777" w:rsidTr="00F80A91">
        <w:trPr>
          <w:trHeight w:val="567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E74856F" w14:textId="77777777" w:rsidR="00F80A91" w:rsidRPr="00F80A91" w:rsidRDefault="00F80A91" w:rsidP="00F80A91">
            <w:pPr>
              <w:spacing w:after="0" w:line="254" w:lineRule="auto"/>
              <w:ind w:left="68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Liczba umów:</w:t>
            </w:r>
          </w:p>
        </w:tc>
        <w:tc>
          <w:tcPr>
            <w:tcW w:w="62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2FB21C" w14:textId="77777777" w:rsidR="00F80A91" w:rsidRPr="00F80A91" w:rsidRDefault="00F80A91" w:rsidP="00F80A91">
            <w:pPr>
              <w:suppressAutoHyphens/>
              <w:spacing w:after="200" w:line="276" w:lineRule="auto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</w:tc>
      </w:tr>
      <w:tr w:rsidR="00F80A91" w:rsidRPr="00F80A91" w14:paraId="45321DC1" w14:textId="77777777" w:rsidTr="00F80A91">
        <w:trPr>
          <w:trHeight w:val="567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DF5266" w14:textId="77777777" w:rsidR="00F80A91" w:rsidRPr="00F80A91" w:rsidRDefault="00F80A91" w:rsidP="00F80A91">
            <w:pPr>
              <w:spacing w:after="0" w:line="254" w:lineRule="auto"/>
              <w:ind w:left="53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Wartość zlecanych zadań:</w:t>
            </w:r>
          </w:p>
        </w:tc>
        <w:tc>
          <w:tcPr>
            <w:tcW w:w="42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6D68D42A" w14:textId="77777777" w:rsidR="00F80A91" w:rsidRPr="00F80A91" w:rsidRDefault="00F80A91" w:rsidP="00F80A91">
            <w:pPr>
              <w:suppressAutoHyphens/>
              <w:spacing w:after="200" w:line="276" w:lineRule="auto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</w:tc>
        <w:tc>
          <w:tcPr>
            <w:tcW w:w="199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69A0498A" w14:textId="77777777" w:rsidR="00F80A91" w:rsidRPr="00F80A91" w:rsidRDefault="00F80A91" w:rsidP="00F80A91">
            <w:pPr>
              <w:spacing w:after="0" w:line="254" w:lineRule="auto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</w:tc>
      </w:tr>
      <w:tr w:rsidR="00F80A91" w:rsidRPr="00F80A91" w14:paraId="261838E3" w14:textId="77777777" w:rsidTr="00F80A91">
        <w:trPr>
          <w:trHeight w:val="20"/>
        </w:trPr>
        <w:tc>
          <w:tcPr>
            <w:tcW w:w="966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hideMark/>
          </w:tcPr>
          <w:p w14:paraId="2EAC6129" w14:textId="77777777" w:rsidR="00F80A91" w:rsidRPr="00F80A91" w:rsidRDefault="00F80A91" w:rsidP="00F80A91">
            <w:pPr>
              <w:spacing w:after="0" w:line="254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Aktywizowanie społeczności lokalnej</w:t>
            </w:r>
          </w:p>
        </w:tc>
      </w:tr>
      <w:tr w:rsidR="00F80A91" w:rsidRPr="00F80A91" w14:paraId="087C490F" w14:textId="77777777" w:rsidTr="00F80A91">
        <w:trPr>
          <w:trHeight w:val="20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4B31E3" w14:textId="77777777" w:rsidR="00F80A91" w:rsidRPr="00F80A91" w:rsidRDefault="00F80A91" w:rsidP="00F80A91">
            <w:pPr>
              <w:spacing w:after="47" w:line="235" w:lineRule="auto"/>
              <w:ind w:left="182" w:right="125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Czy na terenie JST realizowana jest inicjatywa lokalna lub budżet partycypacyjny?</w:t>
            </w:r>
          </w:p>
          <w:p w14:paraId="01C587A4" w14:textId="77777777" w:rsidR="00F80A91" w:rsidRPr="00F80A91" w:rsidRDefault="00F80A91" w:rsidP="00F80A91">
            <w:pPr>
              <w:spacing w:after="0" w:line="254" w:lineRule="auto"/>
              <w:ind w:left="125" w:right="2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Jeśli tak, to jaka jest skala tych przedsięwzięć, jakie są efekty? </w:t>
            </w:r>
          </w:p>
        </w:tc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F15E92" w14:textId="77777777" w:rsidR="00F80A91" w:rsidRPr="00F80A91" w:rsidRDefault="00F80A91" w:rsidP="00F80A91">
            <w:pPr>
              <w:spacing w:after="200" w:line="254" w:lineRule="auto"/>
              <w:ind w:left="53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tak, </w:t>
            </w:r>
          </w:p>
          <w:p w14:paraId="73C5BF29" w14:textId="77777777" w:rsidR="00F80A91" w:rsidRPr="00F80A91" w:rsidRDefault="00F80A91" w:rsidP="00F80A91">
            <w:pPr>
              <w:spacing w:after="0" w:line="254" w:lineRule="auto"/>
              <w:ind w:left="2" w:hanging="2"/>
              <w:jc w:val="center"/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proszę wskazać te formy oraz opisać ich skalę, efekty, rok przeprowadzenia itd.</w:t>
            </w:r>
          </w:p>
        </w:tc>
        <w:tc>
          <w:tcPr>
            <w:tcW w:w="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4437A9D" w14:textId="77777777" w:rsidR="00F80A91" w:rsidRPr="00F80A91" w:rsidRDefault="00F80A91" w:rsidP="00F80A91">
            <w:pPr>
              <w:spacing w:after="0" w:line="254" w:lineRule="auto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</w:tc>
        <w:tc>
          <w:tcPr>
            <w:tcW w:w="199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2BC3901C" w14:textId="77777777" w:rsidR="00F80A91" w:rsidRPr="00F80A91" w:rsidRDefault="00F80A91" w:rsidP="00F80A91">
            <w:pPr>
              <w:spacing w:after="0" w:line="254" w:lineRule="auto"/>
              <w:ind w:left="197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nie </w:t>
            </w:r>
          </w:p>
        </w:tc>
      </w:tr>
      <w:tr w:rsidR="00F80A91" w:rsidRPr="00F80A91" w14:paraId="781F0F75" w14:textId="77777777" w:rsidTr="00F80A91">
        <w:trPr>
          <w:trHeight w:val="20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0B717C" w14:textId="77777777" w:rsidR="00F80A91" w:rsidRPr="00F80A91" w:rsidRDefault="00F80A91" w:rsidP="00F80A91">
            <w:pPr>
              <w:spacing w:after="0" w:line="240" w:lineRule="auto"/>
              <w:ind w:left="54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Czy na terenie JST funkcjonują ciała doradcze organów samorządu? </w:t>
            </w:r>
          </w:p>
          <w:p w14:paraId="090D5BE5" w14:textId="77777777" w:rsidR="00F80A91" w:rsidRPr="00F80A91" w:rsidRDefault="00F80A91" w:rsidP="00F80A91">
            <w:pPr>
              <w:spacing w:after="0" w:line="254" w:lineRule="auto"/>
              <w:ind w:left="14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np. komisja dialogu społecznego, rada seniorów, rada młodzieży. </w:t>
            </w:r>
          </w:p>
        </w:tc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8B1C5B" w14:textId="77777777" w:rsidR="00F80A91" w:rsidRPr="00F80A91" w:rsidRDefault="00F80A91" w:rsidP="00F80A91">
            <w:pPr>
              <w:spacing w:after="200" w:line="254" w:lineRule="auto"/>
              <w:ind w:left="61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tak </w:t>
            </w:r>
          </w:p>
          <w:p w14:paraId="53CBC9CA" w14:textId="77777777" w:rsidR="00F80A91" w:rsidRPr="00F80A91" w:rsidRDefault="00F80A91" w:rsidP="00F80A91">
            <w:pPr>
              <w:spacing w:after="5" w:line="232" w:lineRule="auto"/>
              <w:ind w:left="22"/>
              <w:jc w:val="center"/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proszę wskazać te ciała oraz opisać w jaki sposób i jak  często JST z nimi współpracuje? </w:t>
            </w:r>
          </w:p>
          <w:p w14:paraId="4C093874" w14:textId="77777777" w:rsidR="00F80A91" w:rsidRPr="00F80A91" w:rsidRDefault="00F80A91" w:rsidP="00F80A91">
            <w:pPr>
              <w:spacing w:after="42" w:line="240" w:lineRule="auto"/>
              <w:ind w:left="125" w:right="6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W jaki sposób wykorzystywane są ich uchwały, stanowiska itp.?</w:t>
            </w:r>
            <w:r w:rsidRPr="00F80A91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 </w:t>
            </w:r>
          </w:p>
        </w:tc>
        <w:tc>
          <w:tcPr>
            <w:tcW w:w="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8C78D77" w14:textId="77777777" w:rsidR="00F80A91" w:rsidRPr="00F80A91" w:rsidRDefault="00F80A91" w:rsidP="00F80A91">
            <w:pPr>
              <w:spacing w:after="0" w:line="254" w:lineRule="auto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</w:tc>
        <w:tc>
          <w:tcPr>
            <w:tcW w:w="199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3A8AC11C" w14:textId="77777777" w:rsidR="00F80A91" w:rsidRPr="00F80A91" w:rsidRDefault="00F80A91" w:rsidP="00F80A91">
            <w:pPr>
              <w:spacing w:after="0" w:line="254" w:lineRule="auto"/>
              <w:ind w:left="197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nie </w:t>
            </w:r>
          </w:p>
        </w:tc>
      </w:tr>
      <w:tr w:rsidR="00F80A91" w:rsidRPr="00F80A91" w14:paraId="7EBC5C3C" w14:textId="77777777" w:rsidTr="00F80A91">
        <w:trPr>
          <w:trHeight w:val="20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A0F5DC" w14:textId="77777777" w:rsidR="00F80A91" w:rsidRPr="00F80A91" w:rsidRDefault="00F80A91" w:rsidP="00F80A91">
            <w:pPr>
              <w:spacing w:after="0" w:line="240" w:lineRule="auto"/>
              <w:ind w:left="39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Pozostałe sposoby włączania społeczności lokalnej w rozwój społeczny, </w:t>
            </w:r>
            <w:r w:rsidRPr="00F80A91">
              <w:rPr>
                <w:rFonts w:ascii="Arial" w:eastAsia="Times New Roman" w:hAnsi="Arial" w:cs="Arial"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n</w:t>
            </w:r>
            <w:r w:rsidRPr="00F80A91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p. współpraca </w:t>
            </w:r>
            <w:r w:rsidRPr="00F80A91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br/>
              <w:t xml:space="preserve">z Lokalnymi Grupami Działania, innymi podmiotami ekonomii społecznej itp. </w:t>
            </w:r>
          </w:p>
        </w:tc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04EA96" w14:textId="77777777" w:rsidR="00F80A91" w:rsidRPr="00F80A91" w:rsidRDefault="00F80A91" w:rsidP="00F80A91">
            <w:pPr>
              <w:spacing w:after="0" w:line="254" w:lineRule="auto"/>
              <w:ind w:left="53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tak, </w:t>
            </w:r>
          </w:p>
          <w:p w14:paraId="13A86B64" w14:textId="77777777" w:rsidR="00F80A91" w:rsidRPr="00F80A91" w:rsidRDefault="00F80A91" w:rsidP="00F80A91">
            <w:pPr>
              <w:spacing w:after="0" w:line="254" w:lineRule="auto"/>
              <w:ind w:left="121"/>
              <w:jc w:val="center"/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proszę opisać te sposoby</w:t>
            </w:r>
          </w:p>
        </w:tc>
        <w:tc>
          <w:tcPr>
            <w:tcW w:w="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F2C8836" w14:textId="77777777" w:rsidR="00F80A91" w:rsidRPr="00F80A91" w:rsidRDefault="00F80A91" w:rsidP="00F80A91">
            <w:pPr>
              <w:spacing w:after="0" w:line="254" w:lineRule="auto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</w:tc>
        <w:tc>
          <w:tcPr>
            <w:tcW w:w="199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2A7251E4" w14:textId="77777777" w:rsidR="00F80A91" w:rsidRPr="00F80A91" w:rsidRDefault="00F80A91" w:rsidP="00F80A91">
            <w:pPr>
              <w:spacing w:after="0" w:line="254" w:lineRule="auto"/>
              <w:ind w:left="197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nie </w:t>
            </w:r>
          </w:p>
        </w:tc>
      </w:tr>
      <w:tr w:rsidR="00F80A91" w:rsidRPr="00F80A91" w14:paraId="6A9FBE67" w14:textId="77777777" w:rsidTr="00F80A91">
        <w:trPr>
          <w:trHeight w:val="20"/>
        </w:trPr>
        <w:tc>
          <w:tcPr>
            <w:tcW w:w="966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hideMark/>
          </w:tcPr>
          <w:p w14:paraId="1B2B63C8" w14:textId="77777777" w:rsidR="00F80A91" w:rsidRPr="00F80A91" w:rsidRDefault="00F80A91" w:rsidP="00F80A91">
            <w:pPr>
              <w:spacing w:after="0" w:line="254" w:lineRule="auto"/>
              <w:ind w:left="197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DANE KONTAKTOWE</w:t>
            </w:r>
          </w:p>
        </w:tc>
      </w:tr>
      <w:tr w:rsidR="00F80A91" w:rsidRPr="00F80A91" w14:paraId="60460512" w14:textId="77777777" w:rsidTr="00F80A91">
        <w:trPr>
          <w:trHeight w:val="20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5871F4" w14:textId="77777777" w:rsidR="00F80A91" w:rsidRPr="00F80A91" w:rsidRDefault="00F80A91" w:rsidP="00F80A91">
            <w:pPr>
              <w:spacing w:after="42" w:line="232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Osoby uprawnione do składania oświadczeń woli</w:t>
            </w:r>
            <w:r w:rsidRPr="00F80A91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 (imię i nazwisko, funkcja/stanowisko)</w:t>
            </w:r>
          </w:p>
        </w:tc>
        <w:tc>
          <w:tcPr>
            <w:tcW w:w="62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184CC6" w14:textId="77777777" w:rsidR="00F80A91" w:rsidRPr="00F80A91" w:rsidRDefault="00F80A91" w:rsidP="00F80A91">
            <w:pPr>
              <w:spacing w:after="0" w:line="254" w:lineRule="auto"/>
              <w:ind w:left="197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</w:tc>
      </w:tr>
      <w:tr w:rsidR="00F80A91" w:rsidRPr="00F80A91" w14:paraId="038A9F01" w14:textId="77777777" w:rsidTr="00F80A91">
        <w:trPr>
          <w:trHeight w:val="20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3D65C4" w14:textId="77777777" w:rsidR="00F80A91" w:rsidRPr="00F80A91" w:rsidRDefault="00F80A91" w:rsidP="00F80A91">
            <w:pPr>
              <w:spacing w:after="0" w:line="240" w:lineRule="auto"/>
              <w:ind w:left="39"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lastRenderedPageBreak/>
              <w:t>Osoba do kontaktu w sprawie zgłoszenia</w:t>
            </w:r>
          </w:p>
        </w:tc>
        <w:tc>
          <w:tcPr>
            <w:tcW w:w="62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76156D" w14:textId="77777777" w:rsidR="00F80A91" w:rsidRPr="00F80A91" w:rsidRDefault="00F80A91" w:rsidP="00F80A91">
            <w:pPr>
              <w:spacing w:after="5" w:line="232" w:lineRule="auto"/>
              <w:ind w:right="4767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imię i nazwisko: </w:t>
            </w:r>
          </w:p>
          <w:p w14:paraId="2420CEF1" w14:textId="77777777" w:rsidR="00F80A91" w:rsidRPr="00F80A91" w:rsidRDefault="00F80A91" w:rsidP="00F80A91">
            <w:pPr>
              <w:spacing w:after="5" w:line="232" w:lineRule="auto"/>
              <w:ind w:right="4767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e-mail: </w:t>
            </w:r>
          </w:p>
          <w:p w14:paraId="19AFACF3" w14:textId="77777777" w:rsidR="00F80A91" w:rsidRPr="00F80A91" w:rsidRDefault="00F80A91" w:rsidP="00F80A91">
            <w:pPr>
              <w:spacing w:after="0" w:line="254" w:lineRule="auto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telefon:</w:t>
            </w:r>
          </w:p>
        </w:tc>
      </w:tr>
    </w:tbl>
    <w:p w14:paraId="780289BB" w14:textId="77777777" w:rsidR="00F80A91" w:rsidRPr="00F80A91" w:rsidRDefault="00F80A91" w:rsidP="00F80A91">
      <w:pPr>
        <w:spacing w:after="158" w:line="254" w:lineRule="auto"/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</w:pPr>
    </w:p>
    <w:p w14:paraId="02B305F4" w14:textId="2201D2A2" w:rsidR="00F80A91" w:rsidRPr="00F80A91" w:rsidRDefault="00F80A91" w:rsidP="00F80A91">
      <w:pPr>
        <w:spacing w:after="214" w:line="254" w:lineRule="auto"/>
        <w:ind w:left="-5" w:hanging="10"/>
        <w:jc w:val="right"/>
        <w:rPr>
          <w:rFonts w:ascii="Arial" w:eastAsia="Times New Roman" w:hAnsi="Arial" w:cs="Arial"/>
          <w:b/>
          <w:color w:val="000000"/>
          <w:kern w:val="0"/>
          <w:sz w:val="20"/>
          <w:szCs w:val="20"/>
          <w:lang w:eastAsia="pl-PL"/>
          <w14:ligatures w14:val="none"/>
        </w:rPr>
      </w:pPr>
      <w:r>
        <w:rPr>
          <w:rFonts w:ascii="Arial" w:eastAsia="Times New Roman" w:hAnsi="Arial" w:cs="Arial"/>
          <w:b/>
          <w:color w:val="000000"/>
          <w:kern w:val="0"/>
          <w:sz w:val="20"/>
          <w:szCs w:val="20"/>
          <w:lang w:eastAsia="pl-PL"/>
          <w14:ligatures w14:val="none"/>
        </w:rPr>
        <w:t>………………………………………………….</w:t>
      </w:r>
      <w:r w:rsidRPr="00F80A91">
        <w:rPr>
          <w:rFonts w:ascii="Arial" w:eastAsia="Times New Roman" w:hAnsi="Arial" w:cs="Arial"/>
          <w:b/>
          <w:color w:val="000000"/>
          <w:kern w:val="0"/>
          <w:sz w:val="20"/>
          <w:szCs w:val="20"/>
          <w:lang w:eastAsia="pl-PL"/>
          <w14:ligatures w14:val="none"/>
        </w:rPr>
        <w:t>……………………………………………………</w:t>
      </w:r>
    </w:p>
    <w:p w14:paraId="5CF1F2A3" w14:textId="22F74231" w:rsidR="00F80A91" w:rsidRPr="00F80A91" w:rsidRDefault="00F80A91" w:rsidP="00F80A91">
      <w:pPr>
        <w:spacing w:after="214" w:line="254" w:lineRule="auto"/>
        <w:ind w:left="-5" w:hanging="10"/>
        <w:jc w:val="right"/>
        <w:rPr>
          <w:rFonts w:ascii="Arial" w:eastAsia="Times New Roman" w:hAnsi="Arial" w:cs="Arial"/>
          <w:color w:val="000000"/>
          <w:kern w:val="0"/>
          <w:sz w:val="20"/>
          <w:szCs w:val="20"/>
          <w:lang w:eastAsia="pl-PL"/>
          <w14:ligatures w14:val="none"/>
        </w:rPr>
      </w:pPr>
      <w:r w:rsidRPr="00F80A91">
        <w:rPr>
          <w:rFonts w:ascii="Arial" w:eastAsia="Times New Roman" w:hAnsi="Arial" w:cs="Arial"/>
          <w:b/>
          <w:i/>
          <w:color w:val="000000"/>
          <w:kern w:val="0"/>
          <w:sz w:val="20"/>
          <w:szCs w:val="20"/>
          <w:lang w:eastAsia="pl-PL"/>
          <w14:ligatures w14:val="none"/>
        </w:rPr>
        <w:t xml:space="preserve">miejscowość, data oraz podpisy osób uprawnionych do składania oświadczeń woli  </w:t>
      </w:r>
    </w:p>
    <w:p w14:paraId="48F63FF7" w14:textId="77777777" w:rsidR="00F80A91" w:rsidRPr="00F80A91" w:rsidRDefault="00F80A91" w:rsidP="00F80A91">
      <w:pPr>
        <w:spacing w:after="213" w:line="254" w:lineRule="auto"/>
        <w:jc w:val="right"/>
        <w:rPr>
          <w:rFonts w:ascii="Arial" w:eastAsia="Times New Roman" w:hAnsi="Arial" w:cs="Arial"/>
          <w:i/>
          <w:color w:val="000000"/>
          <w:kern w:val="0"/>
          <w:sz w:val="20"/>
          <w:szCs w:val="20"/>
          <w:lang w:eastAsia="pl-PL"/>
          <w14:ligatures w14:val="none"/>
        </w:rPr>
      </w:pPr>
      <w:r w:rsidRPr="00F80A91">
        <w:rPr>
          <w:rFonts w:ascii="Arial" w:eastAsia="Times New Roman" w:hAnsi="Arial" w:cs="Arial"/>
          <w:i/>
          <w:color w:val="000000"/>
          <w:kern w:val="0"/>
          <w:sz w:val="20"/>
          <w:szCs w:val="20"/>
          <w:lang w:eastAsia="pl-PL"/>
          <w14:ligatures w14:val="none"/>
        </w:rPr>
        <w:t xml:space="preserve">              (Imię i nazwisko, funkcja) </w:t>
      </w:r>
    </w:p>
    <w:p w14:paraId="2A00BE06" w14:textId="77777777" w:rsidR="00F80A91" w:rsidRPr="00F80A91" w:rsidRDefault="00F80A91" w:rsidP="00F80A91">
      <w:pPr>
        <w:spacing w:after="213" w:line="254" w:lineRule="auto"/>
        <w:jc w:val="right"/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</w:pPr>
    </w:p>
    <w:p w14:paraId="7986B71B" w14:textId="00F1B3DD" w:rsidR="00F80A91" w:rsidRPr="00F80A91" w:rsidRDefault="00F80A91" w:rsidP="00F80A91">
      <w:pPr>
        <w:numPr>
          <w:ilvl w:val="0"/>
          <w:numId w:val="5"/>
        </w:numPr>
        <w:suppressAutoHyphens/>
        <w:spacing w:after="0" w:line="295" w:lineRule="auto"/>
        <w:jc w:val="both"/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</w:pPr>
      <w:r w:rsidRPr="00F80A91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 xml:space="preserve">Oświadczam, że zapoznałem się z Regulaminem konkursu </w:t>
      </w:r>
      <w:r w:rsidRPr="00F80A91">
        <w:rPr>
          <w:rFonts w:ascii="Arial" w:eastAsia="Times New Roman" w:hAnsi="Arial" w:cs="Arial"/>
          <w:i/>
          <w:color w:val="000000"/>
          <w:kern w:val="0"/>
          <w:sz w:val="24"/>
          <w:szCs w:val="24"/>
          <w:lang w:eastAsia="pl-PL"/>
          <w14:ligatures w14:val="none"/>
        </w:rPr>
        <w:t xml:space="preserve">LUBUSKI WŁĄCZNIK. Lider Biznesu Społecznego. Edycja </w:t>
      </w:r>
      <w:r w:rsidR="008B6F9E">
        <w:rPr>
          <w:rFonts w:ascii="Arial" w:eastAsia="Times New Roman" w:hAnsi="Arial" w:cs="Arial"/>
          <w:i/>
          <w:color w:val="000000"/>
          <w:kern w:val="0"/>
          <w:sz w:val="24"/>
          <w:szCs w:val="24"/>
          <w:lang w:eastAsia="pl-PL"/>
          <w14:ligatures w14:val="none"/>
        </w:rPr>
        <w:t>X</w:t>
      </w:r>
      <w:r w:rsidR="004C47D1">
        <w:rPr>
          <w:rFonts w:ascii="Arial" w:eastAsia="Times New Roman" w:hAnsi="Arial" w:cs="Arial"/>
          <w:i/>
          <w:color w:val="000000"/>
          <w:kern w:val="0"/>
          <w:sz w:val="24"/>
          <w:szCs w:val="24"/>
          <w:lang w:eastAsia="pl-PL"/>
          <w14:ligatures w14:val="none"/>
        </w:rPr>
        <w:t>I</w:t>
      </w:r>
      <w:r w:rsidRPr="00F80A91">
        <w:rPr>
          <w:rFonts w:ascii="Arial" w:eastAsia="Times New Roman" w:hAnsi="Arial" w:cs="Arial"/>
          <w:i/>
          <w:color w:val="000000"/>
          <w:kern w:val="0"/>
          <w:sz w:val="24"/>
          <w:szCs w:val="24"/>
          <w:lang w:eastAsia="pl-PL"/>
          <w14:ligatures w14:val="none"/>
        </w:rPr>
        <w:t xml:space="preserve"> </w:t>
      </w:r>
      <w:r w:rsidRPr="00F80A91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 xml:space="preserve"> i akceptuję jego zapisy. </w:t>
      </w:r>
    </w:p>
    <w:p w14:paraId="402B7939" w14:textId="538DD889" w:rsidR="00F80A91" w:rsidRPr="00F80A91" w:rsidRDefault="00F80A91" w:rsidP="00F80A91">
      <w:pPr>
        <w:numPr>
          <w:ilvl w:val="0"/>
          <w:numId w:val="5"/>
        </w:numPr>
        <w:suppressAutoHyphens/>
        <w:spacing w:after="137" w:line="240" w:lineRule="auto"/>
        <w:jc w:val="both"/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</w:pPr>
      <w:r w:rsidRPr="00F80A91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>Oświadczam, że jestem osobą uprawnioną do składania oświadczeń woli w imieniu wnioskodawcy do zgłoszenia w </w:t>
      </w:r>
      <w:r w:rsidRPr="00F80A91">
        <w:rPr>
          <w:rFonts w:ascii="Arial" w:eastAsia="Times New Roman" w:hAnsi="Arial" w:cs="Arial"/>
          <w:i/>
          <w:color w:val="000000"/>
          <w:kern w:val="0"/>
          <w:sz w:val="24"/>
          <w:szCs w:val="24"/>
          <w:lang w:eastAsia="pl-PL"/>
          <w14:ligatures w14:val="none"/>
        </w:rPr>
        <w:t xml:space="preserve">konkursu LUBUSKI WŁĄCZNIK. Lider Biznesu Społecznego. Edycja </w:t>
      </w:r>
      <w:r w:rsidR="008B6F9E">
        <w:rPr>
          <w:rFonts w:ascii="Arial" w:eastAsia="Times New Roman" w:hAnsi="Arial" w:cs="Arial"/>
          <w:i/>
          <w:color w:val="000000"/>
          <w:kern w:val="0"/>
          <w:sz w:val="24"/>
          <w:szCs w:val="24"/>
          <w:lang w:eastAsia="pl-PL"/>
          <w14:ligatures w14:val="none"/>
        </w:rPr>
        <w:t>X</w:t>
      </w:r>
      <w:r w:rsidR="004C47D1">
        <w:rPr>
          <w:rFonts w:ascii="Arial" w:eastAsia="Times New Roman" w:hAnsi="Arial" w:cs="Arial"/>
          <w:i/>
          <w:color w:val="000000"/>
          <w:kern w:val="0"/>
          <w:sz w:val="24"/>
          <w:szCs w:val="24"/>
          <w:lang w:eastAsia="pl-PL"/>
          <w14:ligatures w14:val="none"/>
        </w:rPr>
        <w:t>I</w:t>
      </w:r>
      <w:r w:rsidRPr="00F80A91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>.</w:t>
      </w:r>
    </w:p>
    <w:p w14:paraId="5ED667A2" w14:textId="23ADF01C" w:rsidR="00F80A91" w:rsidRPr="00695943" w:rsidRDefault="00F80A91" w:rsidP="00F80A91">
      <w:pPr>
        <w:numPr>
          <w:ilvl w:val="0"/>
          <w:numId w:val="5"/>
        </w:numPr>
        <w:suppressAutoHyphens/>
        <w:spacing w:after="137" w:line="240" w:lineRule="auto"/>
        <w:jc w:val="both"/>
        <w:rPr>
          <w:rFonts w:ascii="Arial" w:eastAsia="Times New Roman" w:hAnsi="Arial" w:cs="Arial"/>
          <w:color w:val="000000" w:themeColor="text1"/>
          <w:kern w:val="0"/>
          <w:sz w:val="24"/>
          <w:szCs w:val="24"/>
          <w:lang w:eastAsia="pl-PL"/>
          <w14:ligatures w14:val="none"/>
        </w:rPr>
      </w:pPr>
      <w:r w:rsidRPr="00695943">
        <w:rPr>
          <w:rFonts w:ascii="Arial" w:eastAsia="Times New Roman" w:hAnsi="Arial" w:cs="Arial"/>
          <w:color w:val="000000" w:themeColor="text1"/>
          <w:kern w:val="0"/>
          <w:sz w:val="24"/>
          <w:szCs w:val="24"/>
          <w:lang w:eastAsia="pl-PL"/>
          <w14:ligatures w14:val="none"/>
        </w:rPr>
        <w:t>Wyrażam zgodę na przetwarzanie moich danych osobowych na potrzeby realizacji konkursu Lubuski Włącznik. Lider Biznesu Społecznego, realizowanego w ramach projektu pt. EFEKT SYNERGII – koordynacja lubuskie</w:t>
      </w:r>
      <w:r w:rsidR="00A67AD5" w:rsidRPr="00695943">
        <w:rPr>
          <w:rFonts w:ascii="Arial" w:eastAsia="Times New Roman" w:hAnsi="Arial" w:cs="Arial"/>
          <w:color w:val="000000" w:themeColor="text1"/>
          <w:kern w:val="0"/>
          <w:sz w:val="24"/>
          <w:szCs w:val="24"/>
          <w:lang w:eastAsia="pl-PL"/>
          <w14:ligatures w14:val="none"/>
        </w:rPr>
        <w:t>go</w:t>
      </w:r>
      <w:r w:rsidRPr="00695943">
        <w:rPr>
          <w:rFonts w:ascii="Arial" w:eastAsia="Times New Roman" w:hAnsi="Arial" w:cs="Arial"/>
          <w:color w:val="000000" w:themeColor="text1"/>
          <w:kern w:val="0"/>
          <w:sz w:val="24"/>
          <w:szCs w:val="24"/>
          <w:lang w:eastAsia="pl-PL"/>
          <w14:ligatures w14:val="none"/>
        </w:rPr>
        <w:t xml:space="preserve"> </w:t>
      </w:r>
      <w:r w:rsidR="00A67AD5" w:rsidRPr="00695943">
        <w:rPr>
          <w:rFonts w:ascii="Arial" w:eastAsia="Times New Roman" w:hAnsi="Arial" w:cs="Arial"/>
          <w:color w:val="000000" w:themeColor="text1"/>
          <w:kern w:val="0"/>
          <w:sz w:val="24"/>
          <w:szCs w:val="24"/>
          <w:lang w:eastAsia="pl-PL"/>
          <w14:ligatures w14:val="none"/>
        </w:rPr>
        <w:t xml:space="preserve">włączenia </w:t>
      </w:r>
      <w:r w:rsidRPr="00695943">
        <w:rPr>
          <w:rFonts w:ascii="Arial" w:eastAsia="Times New Roman" w:hAnsi="Arial" w:cs="Arial"/>
          <w:color w:val="000000" w:themeColor="text1"/>
          <w:kern w:val="0"/>
          <w:sz w:val="24"/>
          <w:szCs w:val="24"/>
          <w:lang w:eastAsia="pl-PL"/>
          <w14:ligatures w14:val="none"/>
        </w:rPr>
        <w:t>społeczne</w:t>
      </w:r>
      <w:r w:rsidR="00A67AD5" w:rsidRPr="00695943">
        <w:rPr>
          <w:rFonts w:ascii="Arial" w:eastAsia="Times New Roman" w:hAnsi="Arial" w:cs="Arial"/>
          <w:color w:val="000000" w:themeColor="text1"/>
          <w:kern w:val="0"/>
          <w:sz w:val="24"/>
          <w:szCs w:val="24"/>
          <w:lang w:eastAsia="pl-PL"/>
          <w14:ligatures w14:val="none"/>
        </w:rPr>
        <w:t>go</w:t>
      </w:r>
      <w:r w:rsidRPr="00695943">
        <w:rPr>
          <w:rFonts w:ascii="Arial" w:eastAsia="Times New Roman" w:hAnsi="Arial" w:cs="Arial"/>
          <w:color w:val="000000" w:themeColor="text1"/>
          <w:kern w:val="0"/>
          <w:sz w:val="24"/>
          <w:szCs w:val="24"/>
          <w:lang w:eastAsia="pl-PL"/>
          <w14:ligatures w14:val="none"/>
        </w:rPr>
        <w:t>, zgodnie z Rozporządzeniem Parlamentu Europejskiego i Rady (UE) 2016/679 z dnia 27 kwietnia 2016 r. w sprawie ochrony osób fizycznych w związku z przetwarzaniem danych osobowych i w sprawie swobodnego przepływu takich danych oraz uchylenia dyrektywy 95/46/WE (ogólne rozporządzenie o ochronie danych osobowych) Dz. Urz. UE L 119 z 04.05.2016 r.</w:t>
      </w:r>
    </w:p>
    <w:p w14:paraId="70C14174" w14:textId="1D18B22C" w:rsidR="00F80A91" w:rsidRPr="00F80A91" w:rsidRDefault="00F80A91" w:rsidP="00F80A91">
      <w:pPr>
        <w:spacing w:after="214" w:line="254" w:lineRule="auto"/>
        <w:rPr>
          <w:rFonts w:ascii="Arial" w:eastAsia="Times New Roman" w:hAnsi="Arial" w:cs="Arial"/>
          <w:b/>
          <w:color w:val="000000"/>
          <w:kern w:val="0"/>
          <w:sz w:val="20"/>
          <w:szCs w:val="20"/>
          <w:lang w:eastAsia="pl-PL"/>
          <w14:ligatures w14:val="none"/>
        </w:rPr>
      </w:pPr>
    </w:p>
    <w:p w14:paraId="40F8E75E" w14:textId="77777777" w:rsidR="00F80A91" w:rsidRPr="00F80A91" w:rsidRDefault="00F80A91" w:rsidP="00F80A91">
      <w:pPr>
        <w:spacing w:after="214" w:line="254" w:lineRule="auto"/>
        <w:ind w:left="-5" w:hanging="10"/>
        <w:jc w:val="right"/>
        <w:rPr>
          <w:rFonts w:ascii="Arial" w:eastAsia="Times New Roman" w:hAnsi="Arial" w:cs="Arial"/>
          <w:color w:val="000000"/>
          <w:kern w:val="0"/>
          <w:sz w:val="20"/>
          <w:szCs w:val="20"/>
          <w:lang w:eastAsia="pl-PL"/>
          <w14:ligatures w14:val="none"/>
        </w:rPr>
      </w:pPr>
      <w:r w:rsidRPr="00F80A91">
        <w:rPr>
          <w:rFonts w:ascii="Arial" w:eastAsia="Times New Roman" w:hAnsi="Arial" w:cs="Arial"/>
          <w:b/>
          <w:color w:val="000000"/>
          <w:kern w:val="0"/>
          <w:sz w:val="20"/>
          <w:szCs w:val="20"/>
          <w:lang w:eastAsia="pl-PL"/>
          <w14:ligatures w14:val="none"/>
        </w:rPr>
        <w:t>…………………………………………………………………………………………………….</w:t>
      </w:r>
    </w:p>
    <w:p w14:paraId="27D0CE1A" w14:textId="77777777" w:rsidR="00F80A91" w:rsidRPr="00F80A91" w:rsidRDefault="00F80A91" w:rsidP="00F80A91">
      <w:pPr>
        <w:spacing w:after="214" w:line="254" w:lineRule="auto"/>
        <w:ind w:left="-5" w:hanging="10"/>
        <w:jc w:val="right"/>
        <w:rPr>
          <w:rFonts w:ascii="Arial" w:eastAsia="Times New Roman" w:hAnsi="Arial" w:cs="Arial"/>
          <w:color w:val="000000"/>
          <w:kern w:val="0"/>
          <w:sz w:val="20"/>
          <w:szCs w:val="20"/>
          <w:lang w:eastAsia="pl-PL"/>
          <w14:ligatures w14:val="none"/>
        </w:rPr>
      </w:pPr>
      <w:r w:rsidRPr="00F80A91">
        <w:rPr>
          <w:rFonts w:ascii="Arial" w:eastAsia="Times New Roman" w:hAnsi="Arial" w:cs="Arial"/>
          <w:b/>
          <w:color w:val="000000"/>
          <w:kern w:val="0"/>
          <w:sz w:val="20"/>
          <w:szCs w:val="20"/>
          <w:lang w:eastAsia="pl-PL"/>
          <w14:ligatures w14:val="none"/>
        </w:rPr>
        <w:t xml:space="preserve">miejscowość, data, podpisy osób uprawnionych do składania oświadczeń woli </w:t>
      </w:r>
    </w:p>
    <w:p w14:paraId="7D6DE1F1" w14:textId="77777777" w:rsidR="00743E18" w:rsidRPr="00F80A91" w:rsidRDefault="00743E18" w:rsidP="007F3EF5">
      <w:pPr>
        <w:tabs>
          <w:tab w:val="center" w:pos="4536"/>
          <w:tab w:val="right" w:pos="9072"/>
        </w:tabs>
        <w:spacing w:after="0" w:line="276" w:lineRule="auto"/>
        <w:rPr>
          <w:rFonts w:ascii="Arial" w:hAnsi="Arial" w:cs="Arial"/>
          <w:sz w:val="24"/>
          <w:szCs w:val="24"/>
        </w:rPr>
      </w:pPr>
    </w:p>
    <w:p w14:paraId="3F4794B8" w14:textId="77777777" w:rsidR="00743E18" w:rsidRPr="00F80A91" w:rsidRDefault="00743E18" w:rsidP="007F3EF5">
      <w:pPr>
        <w:tabs>
          <w:tab w:val="center" w:pos="4536"/>
          <w:tab w:val="right" w:pos="9072"/>
        </w:tabs>
        <w:spacing w:after="0" w:line="276" w:lineRule="auto"/>
        <w:rPr>
          <w:rFonts w:ascii="Arial" w:hAnsi="Arial" w:cs="Arial"/>
          <w:sz w:val="24"/>
          <w:szCs w:val="24"/>
        </w:rPr>
      </w:pPr>
    </w:p>
    <w:p w14:paraId="6E386584" w14:textId="77777777" w:rsidR="00743E18" w:rsidRPr="00F80A91" w:rsidRDefault="00743E18" w:rsidP="007F3EF5">
      <w:pPr>
        <w:tabs>
          <w:tab w:val="center" w:pos="4536"/>
          <w:tab w:val="right" w:pos="9072"/>
        </w:tabs>
        <w:spacing w:after="0" w:line="276" w:lineRule="auto"/>
        <w:rPr>
          <w:rFonts w:ascii="Arial" w:hAnsi="Arial" w:cs="Arial"/>
          <w:sz w:val="24"/>
          <w:szCs w:val="24"/>
        </w:rPr>
      </w:pPr>
    </w:p>
    <w:p w14:paraId="025AE8FB" w14:textId="38213D46" w:rsidR="006A1852" w:rsidRPr="00F80A91" w:rsidRDefault="00CC386C" w:rsidP="007F3EF5">
      <w:pPr>
        <w:tabs>
          <w:tab w:val="center" w:pos="4536"/>
          <w:tab w:val="right" w:pos="9072"/>
        </w:tabs>
        <w:spacing w:after="0" w:line="276" w:lineRule="auto"/>
        <w:rPr>
          <w:rFonts w:ascii="Arial" w:hAnsi="Arial" w:cs="Arial"/>
          <w:sz w:val="24"/>
          <w:szCs w:val="24"/>
        </w:rPr>
      </w:pPr>
      <w:r w:rsidRPr="00F80A91">
        <w:rPr>
          <w:rFonts w:ascii="Arial" w:hAnsi="Arial" w:cs="Arial"/>
          <w:sz w:val="24"/>
          <w:szCs w:val="24"/>
        </w:rPr>
        <w:tab/>
      </w:r>
      <w:r w:rsidRPr="00F80A91">
        <w:rPr>
          <w:rFonts w:ascii="Arial" w:hAnsi="Arial" w:cs="Arial"/>
          <w:sz w:val="24"/>
          <w:szCs w:val="24"/>
        </w:rPr>
        <w:tab/>
      </w:r>
    </w:p>
    <w:p w14:paraId="5FF63A7A" w14:textId="77777777" w:rsidR="00743E18" w:rsidRPr="00F80A91" w:rsidRDefault="00743E18" w:rsidP="00743E18">
      <w:pPr>
        <w:suppressAutoHyphens/>
        <w:spacing w:after="200" w:line="276" w:lineRule="auto"/>
        <w:rPr>
          <w:rFonts w:ascii="Arial" w:eastAsia="SimSun" w:hAnsi="Arial" w:cs="Arial"/>
          <w:kern w:val="1"/>
          <w:sz w:val="24"/>
          <w:szCs w:val="24"/>
          <w:lang w:eastAsia="zh-CN"/>
          <w14:ligatures w14:val="none"/>
        </w:rPr>
      </w:pPr>
    </w:p>
    <w:p w14:paraId="4C07064A" w14:textId="25A78CD4" w:rsidR="006A1852" w:rsidRPr="00F80A91" w:rsidRDefault="006A1852" w:rsidP="003B6F39">
      <w:pPr>
        <w:rPr>
          <w:rFonts w:ascii="Arial" w:hAnsi="Arial" w:cs="Arial"/>
          <w:sz w:val="24"/>
          <w:szCs w:val="24"/>
        </w:rPr>
      </w:pPr>
    </w:p>
    <w:sectPr w:rsidR="006A1852" w:rsidRPr="00F80A91" w:rsidSect="00CC386C">
      <w:headerReference w:type="default" r:id="rId7"/>
      <w:footerReference w:type="default" r:id="rId8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BE7F76" w14:textId="77777777" w:rsidR="002D284C" w:rsidRDefault="002D284C" w:rsidP="006A1852">
      <w:pPr>
        <w:spacing w:after="0" w:line="240" w:lineRule="auto"/>
      </w:pPr>
      <w:r>
        <w:separator/>
      </w:r>
    </w:p>
  </w:endnote>
  <w:endnote w:type="continuationSeparator" w:id="0">
    <w:p w14:paraId="212E14C6" w14:textId="77777777" w:rsidR="002D284C" w:rsidRDefault="002D284C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83ED89" w14:textId="63C600BF" w:rsidR="006A1852" w:rsidRPr="006A1852" w:rsidRDefault="00CC386C" w:rsidP="006A1852">
    <w:pPr>
      <w:pStyle w:val="Default"/>
      <w:rPr>
        <w:rFonts w:asciiTheme="minorHAnsi" w:hAnsiTheme="minorHAnsi" w:cstheme="minorHAnsi"/>
        <w:sz w:val="20"/>
        <w:szCs w:val="20"/>
      </w:rPr>
    </w:pPr>
    <w:r w:rsidRPr="006A1852">
      <w:rPr>
        <w:noProof/>
      </w:rPr>
      <w:drawing>
        <wp:inline distT="0" distB="0" distL="0" distR="0" wp14:anchorId="3E177EEC" wp14:editId="6F448D17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D49FC1" w14:textId="77777777" w:rsidR="002D284C" w:rsidRDefault="002D284C" w:rsidP="006A1852">
      <w:pPr>
        <w:spacing w:after="0" w:line="240" w:lineRule="auto"/>
      </w:pPr>
      <w:r>
        <w:separator/>
      </w:r>
    </w:p>
  </w:footnote>
  <w:footnote w:type="continuationSeparator" w:id="0">
    <w:p w14:paraId="685465C9" w14:textId="77777777" w:rsidR="002D284C" w:rsidRDefault="002D284C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2C7E8" w14:textId="04A1588A" w:rsidR="006A1852" w:rsidRDefault="00A67AD5">
    <w:pPr>
      <w:pStyle w:val="Nagwek"/>
    </w:pPr>
    <w:r>
      <w:rPr>
        <w:noProof/>
      </w:rPr>
      <w:drawing>
        <wp:anchor distT="0" distB="0" distL="114300" distR="114300" simplePos="0" relativeHeight="251661312" behindDoc="0" locked="0" layoutInCell="1" allowOverlap="1" wp14:anchorId="3CCE57BC" wp14:editId="6BF70E85">
          <wp:simplePos x="0" y="0"/>
          <wp:positionH relativeFrom="column">
            <wp:align>center</wp:align>
          </wp:positionH>
          <wp:positionV relativeFrom="page">
            <wp:posOffset>447675</wp:posOffset>
          </wp:positionV>
          <wp:extent cx="1468800" cy="734400"/>
          <wp:effectExtent l="0" t="0" r="0" b="0"/>
          <wp:wrapSquare wrapText="bothSides"/>
          <wp:docPr id="769169542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69169542" name="Obraz 76916954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8800" cy="73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F3EF5">
      <w:rPr>
        <w:rFonts w:cstheme="minorHAnsi"/>
        <w:noProof/>
        <w:sz w:val="24"/>
        <w:szCs w:val="24"/>
      </w:rPr>
      <w:drawing>
        <wp:anchor distT="0" distB="0" distL="114935" distR="114935" simplePos="0" relativeHeight="251660288" behindDoc="0" locked="0" layoutInCell="1" allowOverlap="1" wp14:anchorId="1F2E90D2" wp14:editId="3633FCF5">
          <wp:simplePos x="0" y="0"/>
          <wp:positionH relativeFrom="margin">
            <wp:posOffset>41900</wp:posOffset>
          </wp:positionH>
          <wp:positionV relativeFrom="paragraph">
            <wp:posOffset>205512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2753" cy="49193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F3EF5" w:rsidRPr="00DA7EEE">
      <w:rPr>
        <w:rFonts w:cstheme="minorHAnsi"/>
        <w:noProof/>
        <w:sz w:val="24"/>
        <w:szCs w:val="24"/>
      </w:rPr>
      <w:drawing>
        <wp:anchor distT="0" distB="0" distL="114935" distR="114935" simplePos="0" relativeHeight="251659264" behindDoc="0" locked="0" layoutInCell="1" allowOverlap="1" wp14:anchorId="1DA1DC52" wp14:editId="1431FD4E">
          <wp:simplePos x="0" y="0"/>
          <wp:positionH relativeFrom="margin">
            <wp:posOffset>4295775</wp:posOffset>
          </wp:positionH>
          <wp:positionV relativeFrom="paragraph">
            <wp:posOffset>98425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45223C"/>
    <w:multiLevelType w:val="hybridMultilevel"/>
    <w:tmpl w:val="434AB856"/>
    <w:lvl w:ilvl="0" w:tplc="1C962B4A">
      <w:start w:val="1"/>
      <w:numFmt w:val="bullet"/>
      <w:lvlText w:val="□"/>
      <w:lvlJc w:val="left"/>
      <w:pPr>
        <w:ind w:left="495" w:hanging="360"/>
      </w:pPr>
      <w:rPr>
        <w:rFonts w:ascii="Arial Narrow" w:hAnsi="Arial Narrow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3283D9E"/>
    <w:multiLevelType w:val="hybridMultilevel"/>
    <w:tmpl w:val="32D0A438"/>
    <w:lvl w:ilvl="0" w:tplc="DA940A0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3E4760"/>
    <w:multiLevelType w:val="hybridMultilevel"/>
    <w:tmpl w:val="D00878AA"/>
    <w:lvl w:ilvl="0" w:tplc="DAD47ECC">
      <w:start w:val="1"/>
      <w:numFmt w:val="decimal"/>
      <w:lvlText w:val="%1."/>
      <w:lvlJc w:val="left"/>
      <w:pPr>
        <w:ind w:left="720" w:hanging="360"/>
      </w:pPr>
      <w:rPr>
        <w:rFonts w:eastAsia="Times New Roman" w:cs="Segoe UI Symbol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FB31BD"/>
    <w:multiLevelType w:val="hybridMultilevel"/>
    <w:tmpl w:val="DA72C17E"/>
    <w:lvl w:ilvl="0" w:tplc="369201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428506">
    <w:abstractNumId w:val="1"/>
  </w:num>
  <w:num w:numId="2" w16cid:durableId="1809593622">
    <w:abstractNumId w:val="3"/>
  </w:num>
  <w:num w:numId="3" w16cid:durableId="340088492">
    <w:abstractNumId w:val="1"/>
  </w:num>
  <w:num w:numId="4" w16cid:durableId="329874881">
    <w:abstractNumId w:val="0"/>
  </w:num>
  <w:num w:numId="5" w16cid:durableId="17980635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42716"/>
    <w:rsid w:val="0004274C"/>
    <w:rsid w:val="00046417"/>
    <w:rsid w:val="00071FA5"/>
    <w:rsid w:val="000C78DE"/>
    <w:rsid w:val="000F5676"/>
    <w:rsid w:val="00112455"/>
    <w:rsid w:val="00125F40"/>
    <w:rsid w:val="00175DEB"/>
    <w:rsid w:val="001B4508"/>
    <w:rsid w:val="001C08EC"/>
    <w:rsid w:val="001E0EB2"/>
    <w:rsid w:val="001F4481"/>
    <w:rsid w:val="00207B21"/>
    <w:rsid w:val="00242E39"/>
    <w:rsid w:val="002726FC"/>
    <w:rsid w:val="002B5D3E"/>
    <w:rsid w:val="002D284C"/>
    <w:rsid w:val="002D309F"/>
    <w:rsid w:val="002E5A1E"/>
    <w:rsid w:val="0032520E"/>
    <w:rsid w:val="0033775D"/>
    <w:rsid w:val="00343D23"/>
    <w:rsid w:val="003B6F39"/>
    <w:rsid w:val="003C16D4"/>
    <w:rsid w:val="003F5B67"/>
    <w:rsid w:val="00422291"/>
    <w:rsid w:val="004B2DEE"/>
    <w:rsid w:val="004C47D1"/>
    <w:rsid w:val="004C5C7F"/>
    <w:rsid w:val="00591B76"/>
    <w:rsid w:val="005A0EDE"/>
    <w:rsid w:val="005A62D3"/>
    <w:rsid w:val="005F05F0"/>
    <w:rsid w:val="00672A83"/>
    <w:rsid w:val="00695943"/>
    <w:rsid w:val="006A1852"/>
    <w:rsid w:val="006A6846"/>
    <w:rsid w:val="006F4685"/>
    <w:rsid w:val="006F7592"/>
    <w:rsid w:val="007074BB"/>
    <w:rsid w:val="00734E57"/>
    <w:rsid w:val="00743E18"/>
    <w:rsid w:val="00745057"/>
    <w:rsid w:val="007C6697"/>
    <w:rsid w:val="007F3EF5"/>
    <w:rsid w:val="0082563B"/>
    <w:rsid w:val="00896116"/>
    <w:rsid w:val="008B6F9E"/>
    <w:rsid w:val="00943CBE"/>
    <w:rsid w:val="009740E7"/>
    <w:rsid w:val="00977A31"/>
    <w:rsid w:val="00981E83"/>
    <w:rsid w:val="00990B05"/>
    <w:rsid w:val="0099123F"/>
    <w:rsid w:val="009A46B9"/>
    <w:rsid w:val="009C26A1"/>
    <w:rsid w:val="009C5A75"/>
    <w:rsid w:val="009D7575"/>
    <w:rsid w:val="00A06D9F"/>
    <w:rsid w:val="00A67AD5"/>
    <w:rsid w:val="00AF1A0A"/>
    <w:rsid w:val="00B81739"/>
    <w:rsid w:val="00BC7078"/>
    <w:rsid w:val="00BF5806"/>
    <w:rsid w:val="00C50ECF"/>
    <w:rsid w:val="00C551BC"/>
    <w:rsid w:val="00C7070B"/>
    <w:rsid w:val="00C86E43"/>
    <w:rsid w:val="00CC386C"/>
    <w:rsid w:val="00CF55CD"/>
    <w:rsid w:val="00D54DAA"/>
    <w:rsid w:val="00DE7DC6"/>
    <w:rsid w:val="00E22AF2"/>
    <w:rsid w:val="00E64B18"/>
    <w:rsid w:val="00E8445B"/>
    <w:rsid w:val="00E91C42"/>
    <w:rsid w:val="00EA2C15"/>
    <w:rsid w:val="00F3154F"/>
    <w:rsid w:val="00F45428"/>
    <w:rsid w:val="00F80A91"/>
    <w:rsid w:val="00FD1488"/>
    <w:rsid w:val="00FD2A13"/>
    <w:rsid w:val="00FD2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36D0EB"/>
  <w15:chartTrackingRefBased/>
  <w15:docId w15:val="{D147F78A-0824-463B-9FBA-0813AC2E3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basedOn w:val="Normalny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763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1</Pages>
  <Words>595</Words>
  <Characters>3571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krzaczkowska</dc:creator>
  <cp:keywords/>
  <dc:description/>
  <cp:lastModifiedBy>a.ciszewska</cp:lastModifiedBy>
  <cp:revision>29</cp:revision>
  <cp:lastPrinted>2023-07-06T08:20:00Z</cp:lastPrinted>
  <dcterms:created xsi:type="dcterms:W3CDTF">2023-07-06T07:59:00Z</dcterms:created>
  <dcterms:modified xsi:type="dcterms:W3CDTF">2026-06-15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